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ear Hiring Committee,</w:t>
      </w:r>
    </w:p>
    <w:p>
      <w:pPr>
        <w:pStyle w:val="BodyText"/>
      </w:pPr>
      <w:r>
        <w:t xml:space="preserve">As a dedicated Oceanographer with over [X years] of experience in marine research and environmental science, I am excited to apply for the Oceanographer position at [Organization Name] in Italy Rome. My academic background, professional expertise, and passion for oceanic ecosystems align perfectly with the mission of advancing marine conservation and scientific understanding in one of the most geographically significant regions on Earth. Italy Rome, with its unique access to the Mediterranean Sea and its rich cultural heritage, presents an unparalleled opportunity to contribute to meaningful research that bridges science, policy, and sustainability.</w:t>
      </w:r>
    </w:p>
    <w:p>
      <w:pPr>
        <w:pStyle w:val="BodyText"/>
      </w:pPr>
      <w:r>
        <w:t xml:space="preserve">Throughout my career as an Oceanographer, I have focused on interdisciplinary approaches to address critical challenges facing marine environments. My work has spanned coastal zone management, climate change impacts on marine biodiversity, and the development of innovative technologies for ocean monitoring. For instance, during my tenure at [Previous Institution/Organization], I led a project examining the effects of microplastic pollution on Mediterranean ecosystems. This research not only contributed to peer-reviewed publications but also informed local initiatives to mitigate plastic waste in coastal communities. Such experiences have honed my ability to translate complex scientific data into actionable solutions—a skill that I believe is essential for advancing oceanographic research in Italy Rome.</w:t>
      </w:r>
    </w:p>
    <w:p>
      <w:pPr>
        <w:pStyle w:val="BodyText"/>
      </w:pPr>
      <w:r>
        <w:t xml:space="preserve">My academic foundation as an Oceanographer began with a [Bachelor’s/Master’s/PhD] in Oceanography from [University Name], where I specialized in [specific area, e.g., physical oceanography, marine ecology, or environmental policy]. This rigorous training equipped me with the analytical tools to study oceanographic phenomena at both regional and global scales. I have since pursued advanced studies and certifications in remote sensing, GIS mapping, and data modeling—tools that are increasingly vital for understanding dynamic marine environments. For example, my research on sea surface temperature anomalies in the Tyrrhenian Sea provided critical insights into how warming trends affect local fisheries and coastal economies.</w:t>
      </w:r>
    </w:p>
    <w:p>
      <w:pPr>
        <w:pStyle w:val="BodyText"/>
      </w:pPr>
      <w:r>
        <w:t xml:space="preserve">What sets me apart as an Oceanographer is my commitment to fieldwork and collaboration. I have conducted extensive underwater surveys, deployed autonomous sensors, and collaborated with international teams to study marine ecosystems. My time in [specific location or project, e.g., the Caribbean or the Arctic] taught me the importance of cultural sensitivity and adaptability when working in diverse environments. In Italy Rome, I am eager to leverage these skills to contribute to projects that address pressing issues such as coastal erosion, marine habitat restoration, and the preservation of UNESCO-protected areas along the Mediterranean coastline.</w:t>
      </w:r>
    </w:p>
    <w:p>
      <w:pPr>
        <w:pStyle w:val="BodyText"/>
      </w:pPr>
      <w:r>
        <w:t xml:space="preserve">The unique geographical context of Italy Rome offers a fertile ground for oceanographic innovation. As an Oceanographer, I recognize the strategic importance of this region in understanding Mediterranean currents, biodiversity hotspots, and human-marine interactions. The interplay between ancient maritime traditions and modern scientific inquiry in Rome provides a dynamic backdrop for research that can influence global sustainability efforts. For example, studying the impact of tourism on coastal ecosystems or developing strategies to protect historical ports from rising sea levels would align with both my expertise and the broader goals of Italian environmental agencies.</w:t>
      </w:r>
    </w:p>
    <w:p>
      <w:pPr>
        <w:pStyle w:val="BodyText"/>
      </w:pPr>
      <w:r>
        <w:t xml:space="preserve">In addition to technical proficiency, I bring strong communication and leadership skills. As a co-author of [specific paper or report], I have demonstrated the ability to articulate complex findings to diverse audiences, including policymakers, educators, and community stakeholders. My work on [specific project] in collaboration with [institution or organization] also highlights my capacity to build partnerships that amplify the impact of oceanographic research. I am particularly drawn to this opportunity in Italy Rome because of its potential to foster cross-border collaborations and integrate scientific innovation with cultural preservation.</w:t>
      </w:r>
    </w:p>
    <w:p>
      <w:pPr>
        <w:pStyle w:val="BodyText"/>
      </w:pPr>
      <w:r>
        <w:t xml:space="preserve">I am deeply committed to the principles of sustainable development and environmental stewardship, which are at the heart of modern oceanography. My long-term goal as an Oceanographer is to contribute to policies and technologies that safeguard marine ecosystems while supporting economic growth. In Italy Rome, I see a unique chance to work alongside local experts, engage with international networks, and participate in initiatives that reflect the country’s leadership in environmental science. Whether through research on ocean acidification or the development of renewable energy solutions for coastal communities, I am eager to make a meaningful contribution.</w:t>
      </w:r>
    </w:p>
    <w:p>
      <w:pPr>
        <w:pStyle w:val="BodyText"/>
      </w:pPr>
      <w:r>
        <w:t xml:space="preserve">Thank you for considering my application. I would be honored to bring my expertise as an Oceanographer to [Organization Name] and collaborate on projects that advance our understanding of the oceans while addressing the urgent challenges of our time. I am available at your convenience for an interview and can be reached at [Phone Number] or [Email Address]. I look forward to the opportunity to discuss how my background, skills, and passion for oceanography align with your mission in Italy Rome.</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Italy Rome</dc:title>
  <dc:creator/>
  <dc:language>en</dc:language>
  <cp:keywords/>
  <dcterms:created xsi:type="dcterms:W3CDTF">2026-07-23T15:10:41Z</dcterms:created>
  <dcterms:modified xsi:type="dcterms:W3CDTF">2026-07-23T15:10:41Z</dcterms:modified>
</cp:coreProperties>
</file>

<file path=docProps/custom.xml><?xml version="1.0" encoding="utf-8"?>
<Properties xmlns="http://schemas.openxmlformats.org/officeDocument/2006/custom-properties" xmlns:vt="http://schemas.openxmlformats.org/officeDocument/2006/docPropsVTypes"/>
</file>